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1.png" ContentType="image/png"/>
  <Override PartName="/word/media/rId24.png" ContentType="image/png"/>
  <Override PartName="/word/media/rId23.png" ContentType="image/png"/>
  <Override PartName="/word/media/rId22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region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missions_by_region_files/figure-docx/trend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missions_by_region_files/figure-docx/bar_plot_ver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missions_by_region_files/figure-docx/jitter_plot_version_po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missions_by_region_files/figure-docx/jitter_plot_version_nopo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emissions_by_region_files/figure-docx/jitter_plot_version_fl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4667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region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4667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region_trends_spm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emissions trends by region</dc:title>
  <dc:creator>William F. Lamb</dc:creator>
  <cp:keywords/>
  <dcterms:created xsi:type="dcterms:W3CDTF">2021-08-17T11:31:22Z</dcterms:created>
  <dcterms:modified xsi:type="dcterms:W3CDTF">2021-08-17T11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/knitr/”) })</vt:lpwstr>
  </property>
  <property fmtid="{D5CDD505-2E9C-101B-9397-08002B2CF9AE}" pid="3" name="output">
    <vt:lpwstr/>
  </property>
</Properties>
</file>